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E308F" w14:textId="77777777" w:rsidR="00E52C86" w:rsidRDefault="00DE55B3">
      <w:pPr>
        <w:pStyle w:val="Title"/>
      </w:pPr>
      <w:r>
        <w:t>Week 8 Assignment - DOE and Probability Distributions</w:t>
      </w:r>
    </w:p>
    <w:p w14:paraId="7F19B097" w14:textId="77777777" w:rsidR="00E52C86" w:rsidRDefault="00DE55B3">
      <w:pPr>
        <w:pStyle w:val="Author"/>
      </w:pPr>
      <w:r>
        <w:t>Omer Farooq (EDx ID: mfarooq4)</w:t>
      </w:r>
    </w:p>
    <w:p w14:paraId="17989E79" w14:textId="77777777" w:rsidR="00E52C86" w:rsidRDefault="00DE55B3">
      <w:pPr>
        <w:pStyle w:val="Date"/>
      </w:pPr>
      <w:r>
        <w:t>03/10/2020</w:t>
      </w:r>
    </w:p>
    <w:sdt>
      <w:sdtPr>
        <w:rPr>
          <w:rFonts w:asciiTheme="minorHAnsi" w:eastAsiaTheme="minorHAnsi" w:hAnsiTheme="minorHAnsi" w:cstheme="minorBidi"/>
          <w:color w:val="auto"/>
          <w:sz w:val="24"/>
          <w:szCs w:val="24"/>
        </w:rPr>
        <w:id w:val="-1330969615"/>
        <w:docPartObj>
          <w:docPartGallery w:val="Table of Contents"/>
          <w:docPartUnique/>
        </w:docPartObj>
      </w:sdtPr>
      <w:sdtEndPr/>
      <w:sdtContent>
        <w:p w14:paraId="5504471F" w14:textId="77777777" w:rsidR="00E52C86" w:rsidRDefault="00DE55B3">
          <w:pPr>
            <w:pStyle w:val="TOCHeading"/>
          </w:pPr>
          <w:r>
            <w:t>Table of Contents</w:t>
          </w:r>
        </w:p>
        <w:p w14:paraId="20294ED3" w14:textId="47839B94" w:rsidR="00DE55B3" w:rsidRDefault="00DE55B3">
          <w:pPr>
            <w:pStyle w:val="TOC1"/>
            <w:tabs>
              <w:tab w:val="right" w:leader="dot" w:pos="9350"/>
            </w:tabs>
            <w:rPr>
              <w:noProof/>
            </w:rPr>
          </w:pPr>
          <w:r>
            <w:fldChar w:fldCharType="begin"/>
          </w:r>
          <w:r>
            <w:instrText>TOC \o "1-3" \h \z \u</w:instrText>
          </w:r>
          <w:r>
            <w:fldChar w:fldCharType="separate"/>
          </w:r>
          <w:hyperlink w:anchor="_Toc34716991" w:history="1">
            <w:r w:rsidRPr="00324AB5">
              <w:rPr>
                <w:rStyle w:val="Hyperlink"/>
                <w:noProof/>
              </w:rPr>
              <w:t>QUESTION 12.1</w:t>
            </w:r>
            <w:r>
              <w:rPr>
                <w:noProof/>
                <w:webHidden/>
              </w:rPr>
              <w:tab/>
            </w:r>
            <w:r>
              <w:rPr>
                <w:noProof/>
                <w:webHidden/>
              </w:rPr>
              <w:fldChar w:fldCharType="begin"/>
            </w:r>
            <w:r>
              <w:rPr>
                <w:noProof/>
                <w:webHidden/>
              </w:rPr>
              <w:instrText xml:space="preserve"> PAGEREF _Toc34716991 \h </w:instrText>
            </w:r>
            <w:r>
              <w:rPr>
                <w:noProof/>
                <w:webHidden/>
              </w:rPr>
            </w:r>
            <w:r>
              <w:rPr>
                <w:noProof/>
                <w:webHidden/>
              </w:rPr>
              <w:fldChar w:fldCharType="separate"/>
            </w:r>
            <w:r w:rsidR="00592C68">
              <w:rPr>
                <w:noProof/>
                <w:webHidden/>
              </w:rPr>
              <w:t>1</w:t>
            </w:r>
            <w:r>
              <w:rPr>
                <w:noProof/>
                <w:webHidden/>
              </w:rPr>
              <w:fldChar w:fldCharType="end"/>
            </w:r>
          </w:hyperlink>
        </w:p>
        <w:p w14:paraId="6BC1B0F8" w14:textId="2CC813EB" w:rsidR="00DE55B3" w:rsidRDefault="00224959">
          <w:pPr>
            <w:pStyle w:val="TOC1"/>
            <w:tabs>
              <w:tab w:val="right" w:leader="dot" w:pos="9350"/>
            </w:tabs>
            <w:rPr>
              <w:noProof/>
            </w:rPr>
          </w:pPr>
          <w:hyperlink w:anchor="_Toc34716992" w:history="1">
            <w:r w:rsidR="00DE55B3" w:rsidRPr="00324AB5">
              <w:rPr>
                <w:rStyle w:val="Hyperlink"/>
                <w:noProof/>
              </w:rPr>
              <w:t>QUESTION 12.2</w:t>
            </w:r>
            <w:r w:rsidR="00DE55B3">
              <w:rPr>
                <w:noProof/>
                <w:webHidden/>
              </w:rPr>
              <w:tab/>
            </w:r>
            <w:r w:rsidR="00DE55B3">
              <w:rPr>
                <w:noProof/>
                <w:webHidden/>
              </w:rPr>
              <w:fldChar w:fldCharType="begin"/>
            </w:r>
            <w:r w:rsidR="00DE55B3">
              <w:rPr>
                <w:noProof/>
                <w:webHidden/>
              </w:rPr>
              <w:instrText xml:space="preserve"> PAGEREF _Toc34716992 \h </w:instrText>
            </w:r>
            <w:r w:rsidR="00DE55B3">
              <w:rPr>
                <w:noProof/>
                <w:webHidden/>
              </w:rPr>
            </w:r>
            <w:r w:rsidR="00DE55B3">
              <w:rPr>
                <w:noProof/>
                <w:webHidden/>
              </w:rPr>
              <w:fldChar w:fldCharType="separate"/>
            </w:r>
            <w:r w:rsidR="00592C68">
              <w:rPr>
                <w:noProof/>
                <w:webHidden/>
              </w:rPr>
              <w:t>1</w:t>
            </w:r>
            <w:r w:rsidR="00DE55B3">
              <w:rPr>
                <w:noProof/>
                <w:webHidden/>
              </w:rPr>
              <w:fldChar w:fldCharType="end"/>
            </w:r>
          </w:hyperlink>
        </w:p>
        <w:p w14:paraId="00AEFC67" w14:textId="25BCB481" w:rsidR="00DE55B3" w:rsidRDefault="00224959">
          <w:pPr>
            <w:pStyle w:val="TOC1"/>
            <w:tabs>
              <w:tab w:val="right" w:leader="dot" w:pos="9350"/>
            </w:tabs>
            <w:rPr>
              <w:noProof/>
            </w:rPr>
          </w:pPr>
          <w:hyperlink w:anchor="_Toc34716993" w:history="1">
            <w:r w:rsidR="00DE55B3" w:rsidRPr="00324AB5">
              <w:rPr>
                <w:rStyle w:val="Hyperlink"/>
                <w:noProof/>
              </w:rPr>
              <w:t>QUESTION 13.1</w:t>
            </w:r>
            <w:r w:rsidR="00DE55B3">
              <w:rPr>
                <w:noProof/>
                <w:webHidden/>
              </w:rPr>
              <w:tab/>
            </w:r>
            <w:r w:rsidR="00DE55B3">
              <w:rPr>
                <w:noProof/>
                <w:webHidden/>
              </w:rPr>
              <w:fldChar w:fldCharType="begin"/>
            </w:r>
            <w:r w:rsidR="00DE55B3">
              <w:rPr>
                <w:noProof/>
                <w:webHidden/>
              </w:rPr>
              <w:instrText xml:space="preserve"> PAGEREF _Toc34716993 \h </w:instrText>
            </w:r>
            <w:r w:rsidR="00DE55B3">
              <w:rPr>
                <w:noProof/>
                <w:webHidden/>
              </w:rPr>
            </w:r>
            <w:r w:rsidR="00DE55B3">
              <w:rPr>
                <w:noProof/>
                <w:webHidden/>
              </w:rPr>
              <w:fldChar w:fldCharType="separate"/>
            </w:r>
            <w:r w:rsidR="00592C68">
              <w:rPr>
                <w:noProof/>
                <w:webHidden/>
              </w:rPr>
              <w:t>3</w:t>
            </w:r>
            <w:r w:rsidR="00DE55B3">
              <w:rPr>
                <w:noProof/>
                <w:webHidden/>
              </w:rPr>
              <w:fldChar w:fldCharType="end"/>
            </w:r>
          </w:hyperlink>
        </w:p>
        <w:p w14:paraId="5415BAE2" w14:textId="7802345B" w:rsidR="00DE55B3" w:rsidRDefault="00224959">
          <w:pPr>
            <w:pStyle w:val="TOC1"/>
            <w:tabs>
              <w:tab w:val="right" w:leader="dot" w:pos="9350"/>
            </w:tabs>
            <w:rPr>
              <w:noProof/>
            </w:rPr>
          </w:pPr>
          <w:hyperlink w:anchor="_Toc34716994" w:history="1">
            <w:r w:rsidR="00DE55B3" w:rsidRPr="00324AB5">
              <w:rPr>
                <w:rStyle w:val="Hyperlink"/>
                <w:noProof/>
              </w:rPr>
              <w:t>QUESTION 13.2</w:t>
            </w:r>
            <w:r w:rsidR="00DE55B3">
              <w:rPr>
                <w:noProof/>
                <w:webHidden/>
              </w:rPr>
              <w:tab/>
            </w:r>
            <w:r w:rsidR="00DE55B3">
              <w:rPr>
                <w:noProof/>
                <w:webHidden/>
              </w:rPr>
              <w:fldChar w:fldCharType="begin"/>
            </w:r>
            <w:r w:rsidR="00DE55B3">
              <w:rPr>
                <w:noProof/>
                <w:webHidden/>
              </w:rPr>
              <w:instrText xml:space="preserve"> PAGEREF _Toc34716994 \h </w:instrText>
            </w:r>
            <w:r w:rsidR="00DE55B3">
              <w:rPr>
                <w:noProof/>
                <w:webHidden/>
              </w:rPr>
            </w:r>
            <w:r w:rsidR="00DE55B3">
              <w:rPr>
                <w:noProof/>
                <w:webHidden/>
              </w:rPr>
              <w:fldChar w:fldCharType="separate"/>
            </w:r>
            <w:r w:rsidR="00592C68">
              <w:rPr>
                <w:noProof/>
                <w:webHidden/>
              </w:rPr>
              <w:t>3</w:t>
            </w:r>
            <w:r w:rsidR="00DE55B3">
              <w:rPr>
                <w:noProof/>
                <w:webHidden/>
              </w:rPr>
              <w:fldChar w:fldCharType="end"/>
            </w:r>
          </w:hyperlink>
        </w:p>
        <w:p w14:paraId="60AF442C" w14:textId="77777777" w:rsidR="00E52C86" w:rsidRDefault="00DE55B3">
          <w:r>
            <w:fldChar w:fldCharType="end"/>
          </w:r>
        </w:p>
      </w:sdtContent>
    </w:sdt>
    <w:p w14:paraId="3ED729A5" w14:textId="77777777" w:rsidR="00E52C86" w:rsidRDefault="00DE55B3">
      <w:pPr>
        <w:pStyle w:val="Heading1"/>
      </w:pPr>
      <w:bookmarkStart w:id="0" w:name="question-12.1"/>
      <w:bookmarkStart w:id="1" w:name="_Toc34716991"/>
      <w:r>
        <w:t>QUESTION 12.1</w:t>
      </w:r>
      <w:bookmarkEnd w:id="0"/>
      <w:bookmarkEnd w:id="1"/>
    </w:p>
    <w:p w14:paraId="5F657ABA" w14:textId="77777777" w:rsidR="00E52C86" w:rsidRDefault="00DE55B3">
      <w:pPr>
        <w:pStyle w:val="FirstParagraph"/>
      </w:pPr>
      <w:r>
        <w:rPr>
          <w:b/>
        </w:rPr>
        <w:t>Describe a situation or problem from your job, everyday life, current events, etc., for which a design of experiments approach would be appropriate.</w:t>
      </w:r>
    </w:p>
    <w:p w14:paraId="53221EF7" w14:textId="77777777" w:rsidR="00E52C86" w:rsidRDefault="00DE55B3">
      <w:pPr>
        <w:pStyle w:val="BodyText"/>
      </w:pPr>
      <w:r>
        <w:t>At my job at the T-Mobile HQ in the Seattle area, my team helps build analytics products and analysis for our network supply chain team. The Supply chain team manages the planning, procurement and logistics of getting the right equipment (radios, antennas etc.) to the right locations so that T-Mobile’s network could get built or improved. As part of our process, every week, we have to allocate the material from the available inventory to the short-list of high-priority projects from across regions in the US. The short-listed projects are almost always more than the available inventory. This would be a good design of experience candidate where several combinations of projects from different regions could be tested to make sure 1) the inventory consumption is maximized, 2) the regions get the equal share of projects and 3) the right mix of programs (new sites/towers, enhancements etc.) are picked.</w:t>
      </w:r>
    </w:p>
    <w:p w14:paraId="5F0ACB10" w14:textId="77777777" w:rsidR="00E52C86" w:rsidRDefault="00DE55B3">
      <w:pPr>
        <w:pStyle w:val="BodyText"/>
      </w:pPr>
      <w:r>
        <w:t>There could be hundreds of combinations from the short-listed projects every week and a factorial design would be good tool to use based on different factors related to the projects (program project is part of, location, material need etc.).</w:t>
      </w:r>
    </w:p>
    <w:p w14:paraId="3C1CFCC7" w14:textId="77777777" w:rsidR="00E52C86" w:rsidRDefault="00224959">
      <w:r>
        <w:pict w14:anchorId="4AAF103C">
          <v:rect id="_x0000_i1025" style="width:0;height:1.5pt" o:hralign="center" o:hrstd="t" o:hr="t"/>
        </w:pict>
      </w:r>
    </w:p>
    <w:p w14:paraId="3F1A4193" w14:textId="77777777" w:rsidR="00E52C86" w:rsidRDefault="00DE55B3">
      <w:pPr>
        <w:pStyle w:val="Heading1"/>
      </w:pPr>
      <w:bookmarkStart w:id="2" w:name="question-12.2"/>
      <w:bookmarkStart w:id="3" w:name="_Toc34716992"/>
      <w:r>
        <w:t>QUESTION 12.2</w:t>
      </w:r>
      <w:bookmarkEnd w:id="2"/>
      <w:bookmarkEnd w:id="3"/>
    </w:p>
    <w:p w14:paraId="6D5271BA" w14:textId="77777777" w:rsidR="00E52C86" w:rsidRDefault="00DE55B3">
      <w:pPr>
        <w:pStyle w:val="FirstParagraph"/>
      </w:pPr>
      <w:r>
        <w:rPr>
          <w:b/>
        </w:rPr>
        <w:t xml:space="preserve">To determine the value of 10 different yes/no features to the market value of a house (large yard, solar roof, etc.), a real estate agent plans to survey 50 potential buyers, showing a fictitious house with different combinations of features. To reduce the survey size, the agent wants to show just 16 fictitious houses. Use R’s FrF2 function </w:t>
      </w:r>
      <w:r>
        <w:rPr>
          <w:b/>
        </w:rPr>
        <w:lastRenderedPageBreak/>
        <w:t>(in the FrF2 package) to find a fractional factorial design for this experiment: what set of features should each of the 16 fictitious houses have? Note: the output of FrF2 is “1” (include) or “-1” (don’t include) for each feature.</w:t>
      </w:r>
    </w:p>
    <w:p w14:paraId="0EE1D7CC" w14:textId="77777777" w:rsidR="00E52C86" w:rsidRDefault="00DE55B3">
      <w:pPr>
        <w:pStyle w:val="BodyText"/>
      </w:pPr>
      <w:r>
        <w:t>The FrF2 function in the FrF2 package (</w:t>
      </w:r>
      <w:hyperlink r:id="rId7">
        <w:r>
          <w:rPr>
            <w:rStyle w:val="Hyperlink"/>
          </w:rPr>
          <w:t>https://www.rdocumentation.org/packages/FrF2/versions/2.1/topics/FrF2</w:t>
        </w:r>
      </w:hyperlink>
      <w:r>
        <w:t>) provides an easy ability to do fractional fractorial design. I first built a string of 10 possible features of the house and then used the FrF2 function to run a fractional factorial design.</w:t>
      </w:r>
    </w:p>
    <w:p w14:paraId="09205DE4" w14:textId="77777777" w:rsidR="00E52C86" w:rsidRDefault="00DE55B3">
      <w:pPr>
        <w:pStyle w:val="SourceCode"/>
      </w:pPr>
      <w:r>
        <w:rPr>
          <w:rStyle w:val="KeywordTok"/>
        </w:rPr>
        <w:t>library</w:t>
      </w:r>
      <w:r>
        <w:rPr>
          <w:rStyle w:val="NormalTok"/>
        </w:rPr>
        <w:t>(FrF2)</w:t>
      </w:r>
      <w:r>
        <w:br/>
      </w:r>
      <w:r>
        <w:br/>
      </w:r>
      <w:r>
        <w:rPr>
          <w:rStyle w:val="KeywordTok"/>
        </w:rPr>
        <w:t>set.seed</w:t>
      </w:r>
      <w:r>
        <w:rPr>
          <w:rStyle w:val="NormalTok"/>
        </w:rPr>
        <w:t>(</w:t>
      </w:r>
      <w:r>
        <w:rPr>
          <w:rStyle w:val="DecValTok"/>
        </w:rPr>
        <w:t>101</w:t>
      </w:r>
      <w:r>
        <w:rPr>
          <w:rStyle w:val="NormalTok"/>
        </w:rPr>
        <w:t>)</w:t>
      </w:r>
      <w:r>
        <w:br/>
      </w:r>
      <w:r>
        <w:br/>
      </w:r>
      <w:r>
        <w:rPr>
          <w:rStyle w:val="NormalTok"/>
        </w:rPr>
        <w:t>features =</w:t>
      </w:r>
      <w:r>
        <w:rPr>
          <w:rStyle w:val="StringTok"/>
        </w:rPr>
        <w:t xml:space="preserve"> </w:t>
      </w:r>
      <w:r>
        <w:rPr>
          <w:rStyle w:val="KeywordTok"/>
        </w:rPr>
        <w:t>c</w:t>
      </w:r>
      <w:r>
        <w:rPr>
          <w:rStyle w:val="NormalTok"/>
        </w:rPr>
        <w:t>(</w:t>
      </w:r>
      <w:r>
        <w:rPr>
          <w:rStyle w:val="StringTok"/>
        </w:rPr>
        <w:t>"openconcept"</w:t>
      </w:r>
      <w:r>
        <w:rPr>
          <w:rStyle w:val="NormalTok"/>
        </w:rPr>
        <w:t xml:space="preserve">, </w:t>
      </w:r>
      <w:r>
        <w:rPr>
          <w:rStyle w:val="StringTok"/>
        </w:rPr>
        <w:t>"steelappliances"</w:t>
      </w:r>
      <w:r>
        <w:rPr>
          <w:rStyle w:val="NormalTok"/>
        </w:rPr>
        <w:t xml:space="preserve">, </w:t>
      </w:r>
      <w:r>
        <w:rPr>
          <w:rStyle w:val="StringTok"/>
        </w:rPr>
        <w:t>"2cargarage"</w:t>
      </w:r>
      <w:r>
        <w:rPr>
          <w:rStyle w:val="NormalTok"/>
        </w:rPr>
        <w:t xml:space="preserve">, </w:t>
      </w:r>
      <w:r>
        <w:rPr>
          <w:rStyle w:val="StringTok"/>
        </w:rPr>
        <w:t>"largeyard"</w:t>
      </w:r>
      <w:r>
        <w:rPr>
          <w:rStyle w:val="NormalTok"/>
        </w:rPr>
        <w:t xml:space="preserve">, </w:t>
      </w:r>
      <w:r>
        <w:rPr>
          <w:rStyle w:val="StringTok"/>
        </w:rPr>
        <w:t>"solarroof"</w:t>
      </w:r>
      <w:r>
        <w:rPr>
          <w:rStyle w:val="NormalTok"/>
        </w:rPr>
        <w:t>,</w:t>
      </w:r>
      <w:r>
        <w:rPr>
          <w:rStyle w:val="StringTok"/>
        </w:rPr>
        <w:t>"basement"</w:t>
      </w:r>
      <w:r>
        <w:rPr>
          <w:rStyle w:val="NormalTok"/>
        </w:rPr>
        <w:t xml:space="preserve">, </w:t>
      </w:r>
      <w:r>
        <w:rPr>
          <w:rStyle w:val="StringTok"/>
        </w:rPr>
        <w:t>"goodschools"</w:t>
      </w:r>
      <w:r>
        <w:rPr>
          <w:rStyle w:val="NormalTok"/>
        </w:rPr>
        <w:t xml:space="preserve">, </w:t>
      </w:r>
      <w:r>
        <w:rPr>
          <w:rStyle w:val="StringTok"/>
        </w:rPr>
        <w:t>"bigyard"</w:t>
      </w:r>
      <w:r>
        <w:rPr>
          <w:rStyle w:val="NormalTok"/>
        </w:rPr>
        <w:t xml:space="preserve">, </w:t>
      </w:r>
      <w:r>
        <w:rPr>
          <w:rStyle w:val="StringTok"/>
        </w:rPr>
        <w:t>"gym"</w:t>
      </w:r>
      <w:r>
        <w:rPr>
          <w:rStyle w:val="NormalTok"/>
        </w:rPr>
        <w:t xml:space="preserve">, </w:t>
      </w:r>
      <w:r>
        <w:rPr>
          <w:rStyle w:val="StringTok"/>
        </w:rPr>
        <w:t>"woodfloors"</w:t>
      </w:r>
      <w:r>
        <w:rPr>
          <w:rStyle w:val="NormalTok"/>
        </w:rPr>
        <w:t>)</w:t>
      </w:r>
      <w:r>
        <w:br/>
      </w:r>
      <w:r>
        <w:br/>
      </w:r>
      <w:r>
        <w:rPr>
          <w:rStyle w:val="KeywordTok"/>
        </w:rPr>
        <w:t>FrF2</w:t>
      </w:r>
      <w:r>
        <w:rPr>
          <w:rStyle w:val="NormalTok"/>
        </w:rPr>
        <w:t>(</w:t>
      </w:r>
      <w:r>
        <w:rPr>
          <w:rStyle w:val="DataTypeTok"/>
        </w:rPr>
        <w:t>nruns =</w:t>
      </w:r>
      <w:r>
        <w:rPr>
          <w:rStyle w:val="NormalTok"/>
        </w:rPr>
        <w:t xml:space="preserve"> </w:t>
      </w:r>
      <w:r>
        <w:rPr>
          <w:rStyle w:val="DecValTok"/>
        </w:rPr>
        <w:t>16</w:t>
      </w:r>
      <w:r>
        <w:rPr>
          <w:rStyle w:val="NormalTok"/>
        </w:rPr>
        <w:t xml:space="preserve">, </w:t>
      </w:r>
      <w:r>
        <w:rPr>
          <w:rStyle w:val="DataTypeTok"/>
        </w:rPr>
        <w:t>factor.names =</w:t>
      </w:r>
      <w:r>
        <w:rPr>
          <w:rStyle w:val="NormalTok"/>
        </w:rPr>
        <w:t xml:space="preserve"> features)</w:t>
      </w:r>
    </w:p>
    <w:p w14:paraId="39BEB0D2" w14:textId="77777777" w:rsidR="00E52C86" w:rsidRPr="00BB6927" w:rsidRDefault="00DE55B3">
      <w:pPr>
        <w:pStyle w:val="SourceCode"/>
        <w:rPr>
          <w:sz w:val="22"/>
          <w:szCs w:val="22"/>
        </w:rPr>
      </w:pPr>
      <w:r w:rsidRPr="00BB6927">
        <w:rPr>
          <w:rStyle w:val="VerbatimChar"/>
          <w:sz w:val="20"/>
          <w:szCs w:val="22"/>
        </w:rPr>
        <w:t>##    openconcept steelappliances X2cargarage largeyard solarroof basement</w:t>
      </w:r>
      <w:r w:rsidRPr="00BB6927">
        <w:rPr>
          <w:sz w:val="22"/>
          <w:szCs w:val="22"/>
        </w:rPr>
        <w:br/>
      </w:r>
      <w:r w:rsidRPr="00BB6927">
        <w:rPr>
          <w:rStyle w:val="VerbatimChar"/>
          <w:sz w:val="20"/>
          <w:szCs w:val="22"/>
        </w:rPr>
        <w:t>## 1           -1              -1          -1         1         1        1</w:t>
      </w:r>
      <w:r w:rsidRPr="00BB6927">
        <w:rPr>
          <w:sz w:val="22"/>
          <w:szCs w:val="22"/>
        </w:rPr>
        <w:br/>
      </w:r>
      <w:r w:rsidRPr="00BB6927">
        <w:rPr>
          <w:rStyle w:val="VerbatimChar"/>
          <w:sz w:val="20"/>
          <w:szCs w:val="22"/>
        </w:rPr>
        <w:t>## 2            1               1           1         1         1        1</w:t>
      </w:r>
      <w:r w:rsidRPr="00BB6927">
        <w:rPr>
          <w:sz w:val="22"/>
          <w:szCs w:val="22"/>
        </w:rPr>
        <w:br/>
      </w:r>
      <w:r w:rsidRPr="00BB6927">
        <w:rPr>
          <w:rStyle w:val="VerbatimChar"/>
          <w:sz w:val="20"/>
          <w:szCs w:val="22"/>
        </w:rPr>
        <w:t>## 3            1              -1           1         1        -1        1</w:t>
      </w:r>
      <w:r w:rsidRPr="00BB6927">
        <w:rPr>
          <w:sz w:val="22"/>
          <w:szCs w:val="22"/>
        </w:rPr>
        <w:br/>
      </w:r>
      <w:r w:rsidRPr="00BB6927">
        <w:rPr>
          <w:rStyle w:val="VerbatimChar"/>
          <w:sz w:val="20"/>
          <w:szCs w:val="22"/>
        </w:rPr>
        <w:t>## 4           -1               1           1        -1        -1       -1</w:t>
      </w:r>
      <w:r w:rsidRPr="00BB6927">
        <w:rPr>
          <w:sz w:val="22"/>
          <w:szCs w:val="22"/>
        </w:rPr>
        <w:br/>
      </w:r>
      <w:r w:rsidRPr="00BB6927">
        <w:rPr>
          <w:rStyle w:val="VerbatimChar"/>
          <w:sz w:val="20"/>
          <w:szCs w:val="22"/>
        </w:rPr>
        <w:t>## 5           -1              -1          -1        -1         1        1</w:t>
      </w:r>
      <w:r w:rsidRPr="00BB6927">
        <w:rPr>
          <w:sz w:val="22"/>
          <w:szCs w:val="22"/>
        </w:rPr>
        <w:br/>
      </w:r>
      <w:r w:rsidRPr="00BB6927">
        <w:rPr>
          <w:rStyle w:val="VerbatimChar"/>
          <w:sz w:val="20"/>
          <w:szCs w:val="22"/>
        </w:rPr>
        <w:t>## 6            1              -1          -1         1        -1       -1</w:t>
      </w:r>
      <w:r w:rsidRPr="00BB6927">
        <w:rPr>
          <w:sz w:val="22"/>
          <w:szCs w:val="22"/>
        </w:rPr>
        <w:br/>
      </w:r>
      <w:r w:rsidRPr="00BB6927">
        <w:rPr>
          <w:rStyle w:val="VerbatimChar"/>
          <w:sz w:val="20"/>
          <w:szCs w:val="22"/>
        </w:rPr>
        <w:t>## 7            1              -1           1        -1        -1        1</w:t>
      </w:r>
      <w:r w:rsidRPr="00BB6927">
        <w:rPr>
          <w:sz w:val="22"/>
          <w:szCs w:val="22"/>
        </w:rPr>
        <w:br/>
      </w:r>
      <w:r w:rsidRPr="00BB6927">
        <w:rPr>
          <w:rStyle w:val="VerbatimChar"/>
          <w:sz w:val="20"/>
          <w:szCs w:val="22"/>
        </w:rPr>
        <w:t>## 8           -1               1          -1        -1        -1        1</w:t>
      </w:r>
      <w:r w:rsidRPr="00BB6927">
        <w:rPr>
          <w:sz w:val="22"/>
          <w:szCs w:val="22"/>
        </w:rPr>
        <w:br/>
      </w:r>
      <w:r w:rsidRPr="00BB6927">
        <w:rPr>
          <w:rStyle w:val="VerbatimChar"/>
          <w:sz w:val="20"/>
          <w:szCs w:val="22"/>
        </w:rPr>
        <w:t>## 9            1               1           1        -1         1        1</w:t>
      </w:r>
      <w:r w:rsidRPr="00BB6927">
        <w:rPr>
          <w:sz w:val="22"/>
          <w:szCs w:val="22"/>
        </w:rPr>
        <w:br/>
      </w:r>
      <w:r w:rsidRPr="00BB6927">
        <w:rPr>
          <w:rStyle w:val="VerbatimChar"/>
          <w:sz w:val="20"/>
          <w:szCs w:val="22"/>
        </w:rPr>
        <w:t>## 10          -1               1           1         1        -1       -1</w:t>
      </w:r>
      <w:r w:rsidRPr="00BB6927">
        <w:rPr>
          <w:sz w:val="22"/>
          <w:szCs w:val="22"/>
        </w:rPr>
        <w:br/>
      </w:r>
      <w:r w:rsidRPr="00BB6927">
        <w:rPr>
          <w:rStyle w:val="VerbatimChar"/>
          <w:sz w:val="20"/>
          <w:szCs w:val="22"/>
        </w:rPr>
        <w:t>## 11           1               1          -1         1         1       -1</w:t>
      </w:r>
      <w:r w:rsidRPr="00BB6927">
        <w:rPr>
          <w:sz w:val="22"/>
          <w:szCs w:val="22"/>
        </w:rPr>
        <w:br/>
      </w:r>
      <w:r w:rsidRPr="00BB6927">
        <w:rPr>
          <w:rStyle w:val="VerbatimChar"/>
          <w:sz w:val="20"/>
          <w:szCs w:val="22"/>
        </w:rPr>
        <w:t>## 12          -1              -1           1         1         1       -1</w:t>
      </w:r>
      <w:r w:rsidRPr="00BB6927">
        <w:rPr>
          <w:sz w:val="22"/>
          <w:szCs w:val="22"/>
        </w:rPr>
        <w:br/>
      </w:r>
      <w:r w:rsidRPr="00BB6927">
        <w:rPr>
          <w:rStyle w:val="VerbatimChar"/>
          <w:sz w:val="20"/>
          <w:szCs w:val="22"/>
        </w:rPr>
        <w:t>## 13          -1              -1           1        -1         1       -1</w:t>
      </w:r>
      <w:r w:rsidRPr="00BB6927">
        <w:rPr>
          <w:sz w:val="22"/>
          <w:szCs w:val="22"/>
        </w:rPr>
        <w:br/>
      </w:r>
      <w:r w:rsidRPr="00BB6927">
        <w:rPr>
          <w:rStyle w:val="VerbatimChar"/>
          <w:sz w:val="20"/>
          <w:szCs w:val="22"/>
        </w:rPr>
        <w:t>## 14           1              -1          -1        -1        -1       -1</w:t>
      </w:r>
      <w:r w:rsidRPr="00BB6927">
        <w:rPr>
          <w:sz w:val="22"/>
          <w:szCs w:val="22"/>
        </w:rPr>
        <w:br/>
      </w:r>
      <w:r w:rsidRPr="00BB6927">
        <w:rPr>
          <w:rStyle w:val="VerbatimChar"/>
          <w:sz w:val="20"/>
          <w:szCs w:val="22"/>
        </w:rPr>
        <w:t>## 15           1               1          -1        -1         1       -1</w:t>
      </w:r>
      <w:r w:rsidRPr="00BB6927">
        <w:rPr>
          <w:sz w:val="22"/>
          <w:szCs w:val="22"/>
        </w:rPr>
        <w:br/>
      </w:r>
      <w:r w:rsidRPr="00BB6927">
        <w:rPr>
          <w:rStyle w:val="VerbatimChar"/>
          <w:sz w:val="20"/>
          <w:szCs w:val="22"/>
        </w:rPr>
        <w:t>## 16          -1               1          -1         1        -1        1</w:t>
      </w:r>
      <w:r w:rsidRPr="00BB6927">
        <w:rPr>
          <w:sz w:val="22"/>
          <w:szCs w:val="22"/>
        </w:rPr>
        <w:br/>
      </w:r>
      <w:r w:rsidRPr="00BB6927">
        <w:rPr>
          <w:rStyle w:val="VerbatimChar"/>
          <w:sz w:val="20"/>
          <w:szCs w:val="22"/>
        </w:rPr>
        <w:t>##    goodschools bigyard gym woodfloors</w:t>
      </w:r>
      <w:r w:rsidRPr="00BB6927">
        <w:rPr>
          <w:sz w:val="22"/>
          <w:szCs w:val="22"/>
        </w:rPr>
        <w:br/>
      </w:r>
      <w:r w:rsidRPr="00BB6927">
        <w:rPr>
          <w:rStyle w:val="VerbatimChar"/>
          <w:sz w:val="20"/>
          <w:szCs w:val="22"/>
        </w:rPr>
        <w:t>## 1            1      -1   1         -1</w:t>
      </w:r>
      <w:r w:rsidRPr="00BB6927">
        <w:rPr>
          <w:sz w:val="22"/>
          <w:szCs w:val="22"/>
        </w:rPr>
        <w:br/>
      </w:r>
      <w:r w:rsidRPr="00BB6927">
        <w:rPr>
          <w:rStyle w:val="VerbatimChar"/>
          <w:sz w:val="20"/>
          <w:szCs w:val="22"/>
        </w:rPr>
        <w:t>## 2            1       1   1          1</w:t>
      </w:r>
      <w:r w:rsidRPr="00BB6927">
        <w:rPr>
          <w:sz w:val="22"/>
          <w:szCs w:val="22"/>
        </w:rPr>
        <w:br/>
      </w:r>
      <w:r w:rsidRPr="00BB6927">
        <w:rPr>
          <w:rStyle w:val="VerbatimChar"/>
          <w:sz w:val="20"/>
          <w:szCs w:val="22"/>
        </w:rPr>
        <w:t>## 3           -1       1  -1         -1</w:t>
      </w:r>
      <w:r w:rsidRPr="00BB6927">
        <w:rPr>
          <w:sz w:val="22"/>
          <w:szCs w:val="22"/>
        </w:rPr>
        <w:br/>
      </w:r>
      <w:r w:rsidRPr="00BB6927">
        <w:rPr>
          <w:rStyle w:val="VerbatimChar"/>
          <w:sz w:val="20"/>
          <w:szCs w:val="22"/>
        </w:rPr>
        <w:t>## 4            1       1  -1          1</w:t>
      </w:r>
      <w:r w:rsidRPr="00BB6927">
        <w:rPr>
          <w:sz w:val="22"/>
          <w:szCs w:val="22"/>
        </w:rPr>
        <w:br/>
      </w:r>
      <w:r w:rsidRPr="00BB6927">
        <w:rPr>
          <w:rStyle w:val="VerbatimChar"/>
          <w:sz w:val="20"/>
          <w:szCs w:val="22"/>
        </w:rPr>
        <w:t>## 5            1       1  -1          1</w:t>
      </w:r>
      <w:r w:rsidRPr="00BB6927">
        <w:rPr>
          <w:sz w:val="22"/>
          <w:szCs w:val="22"/>
        </w:rPr>
        <w:br/>
      </w:r>
      <w:r w:rsidRPr="00BB6927">
        <w:rPr>
          <w:rStyle w:val="VerbatimChar"/>
          <w:sz w:val="20"/>
          <w:szCs w:val="22"/>
        </w:rPr>
        <w:t>## 6            1       1   1          1</w:t>
      </w:r>
      <w:r w:rsidRPr="00BB6927">
        <w:rPr>
          <w:sz w:val="22"/>
          <w:szCs w:val="22"/>
        </w:rPr>
        <w:br/>
      </w:r>
      <w:r w:rsidRPr="00BB6927">
        <w:rPr>
          <w:rStyle w:val="VerbatimChar"/>
          <w:sz w:val="20"/>
          <w:szCs w:val="22"/>
        </w:rPr>
        <w:t>## 7           -1      -1   1          1</w:t>
      </w:r>
      <w:r w:rsidRPr="00BB6927">
        <w:rPr>
          <w:sz w:val="22"/>
          <w:szCs w:val="22"/>
        </w:rPr>
        <w:br/>
      </w:r>
      <w:r w:rsidRPr="00BB6927">
        <w:rPr>
          <w:rStyle w:val="VerbatimChar"/>
          <w:sz w:val="20"/>
          <w:szCs w:val="22"/>
        </w:rPr>
        <w:t>## 8           -1       1   1         -1</w:t>
      </w:r>
      <w:r w:rsidRPr="00BB6927">
        <w:rPr>
          <w:sz w:val="22"/>
          <w:szCs w:val="22"/>
        </w:rPr>
        <w:br/>
      </w:r>
      <w:r w:rsidRPr="00BB6927">
        <w:rPr>
          <w:rStyle w:val="VerbatimChar"/>
          <w:sz w:val="20"/>
          <w:szCs w:val="22"/>
        </w:rPr>
        <w:t>## 9            1      -1  -1         -1</w:t>
      </w:r>
      <w:r w:rsidRPr="00BB6927">
        <w:rPr>
          <w:sz w:val="22"/>
          <w:szCs w:val="22"/>
        </w:rPr>
        <w:br/>
      </w:r>
      <w:r w:rsidRPr="00BB6927">
        <w:rPr>
          <w:rStyle w:val="VerbatimChar"/>
          <w:sz w:val="20"/>
          <w:szCs w:val="22"/>
        </w:rPr>
        <w:t>## 10           1      -1   1         -1</w:t>
      </w:r>
      <w:r w:rsidRPr="00BB6927">
        <w:rPr>
          <w:sz w:val="22"/>
          <w:szCs w:val="22"/>
        </w:rPr>
        <w:br/>
      </w:r>
      <w:r w:rsidRPr="00BB6927">
        <w:rPr>
          <w:rStyle w:val="VerbatimChar"/>
          <w:sz w:val="20"/>
          <w:szCs w:val="22"/>
        </w:rPr>
        <w:t>## 11          -1       1  -1         -1</w:t>
      </w:r>
      <w:r w:rsidRPr="00BB6927">
        <w:rPr>
          <w:sz w:val="22"/>
          <w:szCs w:val="22"/>
        </w:rPr>
        <w:br/>
      </w:r>
      <w:r w:rsidRPr="00BB6927">
        <w:rPr>
          <w:rStyle w:val="VerbatimChar"/>
          <w:sz w:val="20"/>
          <w:szCs w:val="22"/>
        </w:rPr>
        <w:t>## 12          -1      -1  -1          1</w:t>
      </w:r>
      <w:r w:rsidRPr="00BB6927">
        <w:rPr>
          <w:sz w:val="22"/>
          <w:szCs w:val="22"/>
        </w:rPr>
        <w:br/>
      </w:r>
      <w:r w:rsidRPr="00BB6927">
        <w:rPr>
          <w:rStyle w:val="VerbatimChar"/>
          <w:sz w:val="20"/>
          <w:szCs w:val="22"/>
        </w:rPr>
        <w:t>## 13          -1       1   1         -1</w:t>
      </w:r>
      <w:r w:rsidRPr="00BB6927">
        <w:rPr>
          <w:sz w:val="22"/>
          <w:szCs w:val="22"/>
        </w:rPr>
        <w:br/>
      </w:r>
      <w:r w:rsidRPr="00BB6927">
        <w:rPr>
          <w:rStyle w:val="VerbatimChar"/>
          <w:sz w:val="20"/>
          <w:szCs w:val="22"/>
        </w:rPr>
        <w:t>## 14           1      -1  -1         -1</w:t>
      </w:r>
      <w:r w:rsidRPr="00BB6927">
        <w:rPr>
          <w:sz w:val="22"/>
          <w:szCs w:val="22"/>
        </w:rPr>
        <w:br/>
      </w:r>
      <w:r w:rsidRPr="00BB6927">
        <w:rPr>
          <w:rStyle w:val="VerbatimChar"/>
          <w:sz w:val="20"/>
          <w:szCs w:val="22"/>
        </w:rPr>
        <w:t>## 15          -1      -1   1          1</w:t>
      </w:r>
      <w:r w:rsidRPr="00BB6927">
        <w:rPr>
          <w:sz w:val="22"/>
          <w:szCs w:val="22"/>
        </w:rPr>
        <w:br/>
      </w:r>
      <w:r w:rsidRPr="00BB6927">
        <w:rPr>
          <w:rStyle w:val="VerbatimChar"/>
          <w:sz w:val="20"/>
          <w:szCs w:val="22"/>
        </w:rPr>
        <w:t>## 16          -1      -1  -1          1</w:t>
      </w:r>
      <w:r w:rsidRPr="00BB6927">
        <w:rPr>
          <w:sz w:val="22"/>
          <w:szCs w:val="22"/>
        </w:rPr>
        <w:br/>
      </w:r>
      <w:r w:rsidRPr="00BB6927">
        <w:rPr>
          <w:rStyle w:val="VerbatimChar"/>
          <w:sz w:val="20"/>
          <w:szCs w:val="22"/>
        </w:rPr>
        <w:t>## class=design, type= FrF2</w:t>
      </w:r>
    </w:p>
    <w:p w14:paraId="63923C95" w14:textId="77777777" w:rsidR="00E52C86" w:rsidRDefault="00DE55B3">
      <w:pPr>
        <w:pStyle w:val="FirstParagraph"/>
      </w:pPr>
      <w:r>
        <w:lastRenderedPageBreak/>
        <w:t>The output of the function provided different 16 designs based on 10 factors for the house.</w:t>
      </w:r>
    </w:p>
    <w:p w14:paraId="7C2B073A" w14:textId="77777777" w:rsidR="00E52C86" w:rsidRDefault="00224959">
      <w:r>
        <w:pict w14:anchorId="390EA431">
          <v:rect id="_x0000_i1026" style="width:0;height:1.5pt" o:hralign="center" o:hrstd="t" o:hr="t"/>
        </w:pict>
      </w:r>
    </w:p>
    <w:p w14:paraId="19C139E1" w14:textId="77777777" w:rsidR="00E52C86" w:rsidRDefault="00DE55B3">
      <w:pPr>
        <w:pStyle w:val="Heading1"/>
      </w:pPr>
      <w:bookmarkStart w:id="4" w:name="question-13.1"/>
      <w:bookmarkStart w:id="5" w:name="_Toc34716993"/>
      <w:r>
        <w:t>QUESTION 13.1</w:t>
      </w:r>
      <w:bookmarkEnd w:id="4"/>
      <w:bookmarkEnd w:id="5"/>
    </w:p>
    <w:p w14:paraId="24D61F51" w14:textId="77777777" w:rsidR="00E52C86" w:rsidRDefault="00DE55B3">
      <w:pPr>
        <w:pStyle w:val="FirstParagraph"/>
      </w:pPr>
      <w:r>
        <w:rPr>
          <w:b/>
        </w:rPr>
        <w:t>For each of the following distributions, give an example of data that you would expect to follow this distribution (besides the examples already discussed in class).</w:t>
      </w:r>
    </w:p>
    <w:p w14:paraId="457C3134" w14:textId="77777777" w:rsidR="00E52C86" w:rsidRDefault="00DE55B3">
      <w:pPr>
        <w:numPr>
          <w:ilvl w:val="0"/>
          <w:numId w:val="2"/>
        </w:numPr>
      </w:pPr>
      <w:r>
        <w:rPr>
          <w:b/>
        </w:rPr>
        <w:t>a. Binomial</w:t>
      </w:r>
      <w:r>
        <w:t xml:space="preserve"> Binomial distribution is simply the probability of success or failure in an experiment that is repeated multiple times. Lottery is a good example. You either win a lottery or you don’t. Let’s say if probability of winning on the lottery ticket is 0.30 and 20 lottery tickets are purchases, binomial distribution can tell us the probability of winning at least 1 (or 2 or 3 etc.) lottery tickets.</w:t>
      </w:r>
    </w:p>
    <w:p w14:paraId="48787C5F" w14:textId="77777777" w:rsidR="00E52C86" w:rsidRDefault="00DE55B3">
      <w:pPr>
        <w:numPr>
          <w:ilvl w:val="0"/>
          <w:numId w:val="2"/>
        </w:numPr>
      </w:pPr>
      <w:r>
        <w:rPr>
          <w:b/>
        </w:rPr>
        <w:t>b. Geometric</w:t>
      </w:r>
      <w:r>
        <w:t xml:space="preserve"> Geometric distribution represents number of failures (or successes) before the first success (or failure) in a series of trials. The number days before an accidents or incidents happens at a manufacturing facility would follow a geometric distribution. It would help answer that how many days without an accident (successes) before an accident (failure) happens.</w:t>
      </w:r>
    </w:p>
    <w:p w14:paraId="5148123E" w14:textId="77777777" w:rsidR="00E52C86" w:rsidRDefault="00DE55B3">
      <w:pPr>
        <w:numPr>
          <w:ilvl w:val="0"/>
          <w:numId w:val="2"/>
        </w:numPr>
      </w:pPr>
      <w:r>
        <w:rPr>
          <w:b/>
        </w:rPr>
        <w:t>c. Poisson</w:t>
      </w:r>
      <w:r>
        <w:t xml:space="preserve"> A Poisson distribution describes the probability discrete events ina time period where the average time between events is known, but the exact timing of events is random. Number of visitors to any website like Google etc. would follow poisson distribution.</w:t>
      </w:r>
    </w:p>
    <w:p w14:paraId="54F0A42C" w14:textId="77777777" w:rsidR="00E52C86" w:rsidRDefault="00DE55B3">
      <w:pPr>
        <w:numPr>
          <w:ilvl w:val="0"/>
          <w:numId w:val="2"/>
        </w:numPr>
      </w:pPr>
      <w:r>
        <w:rPr>
          <w:b/>
        </w:rPr>
        <w:t>d. Exponential</w:t>
      </w:r>
      <w:r>
        <w:t xml:space="preserve"> The time between the events mentioned above in Poisson process are described by the exponential distribution. The time between the visitors to a given website from the example above might follow an exponential distribution.</w:t>
      </w:r>
    </w:p>
    <w:p w14:paraId="2ED7090C" w14:textId="77777777" w:rsidR="00E52C86" w:rsidRDefault="00DE55B3">
      <w:pPr>
        <w:numPr>
          <w:ilvl w:val="0"/>
          <w:numId w:val="2"/>
        </w:numPr>
      </w:pPr>
      <w:r>
        <w:rPr>
          <w:b/>
        </w:rPr>
        <w:t>e. Weibull</w:t>
      </w:r>
      <w:r>
        <w:t xml:space="preserve"> Weibull distribution helps with time to an event (success or failure). For example, life of a cell phone (or time before the user might have to switch cell phones due to cell phone completely wearing out) might follow a weibull distribution with k&gt;1 given as failure rate would be expected to increase over time as the device ages.</w:t>
      </w:r>
    </w:p>
    <w:p w14:paraId="0A82DBC4" w14:textId="77777777" w:rsidR="00E52C86" w:rsidRDefault="00224959">
      <w:r>
        <w:pict w14:anchorId="01BDAFD7">
          <v:rect id="_x0000_i1027" style="width:0;height:1.5pt" o:hralign="center" o:hrstd="t" o:hr="t"/>
        </w:pict>
      </w:r>
    </w:p>
    <w:p w14:paraId="5935AFD7" w14:textId="77777777" w:rsidR="00E52C86" w:rsidRDefault="00DE55B3">
      <w:pPr>
        <w:pStyle w:val="Heading1"/>
      </w:pPr>
      <w:bookmarkStart w:id="6" w:name="question-13.2"/>
      <w:bookmarkStart w:id="7" w:name="_Toc34716994"/>
      <w:r>
        <w:t>QUESTION 13.2</w:t>
      </w:r>
      <w:bookmarkEnd w:id="6"/>
      <w:bookmarkEnd w:id="7"/>
    </w:p>
    <w:p w14:paraId="7BA7A970" w14:textId="77777777" w:rsidR="00E52C86" w:rsidRDefault="00DE55B3">
      <w:pPr>
        <w:pStyle w:val="FirstParagraph"/>
      </w:pPr>
      <w:r>
        <w:rPr>
          <w:b/>
        </w:rPr>
        <w:t xml:space="preserve">In this problem you, can simulate a simplified airport security system at a busy airport. Passengers arrive according to a Poisson distribution with λ1 = 5 per minute (i.e., mean interarrival rate </w:t>
      </w:r>
      <w:r>
        <w:rPr>
          <w:b/>
        </w:rPr>
        <w:t xml:space="preserve">1 = 0.2 minutes) to the ID/boarding-pass check queue, where there are several servers who each have exponential service time with mean rate </w:t>
      </w:r>
      <w:r>
        <w:rPr>
          <w:b/>
        </w:rPr>
        <w:t xml:space="preserve">2 = 0.75 minutes. [Hint: model them as one block that has more than one resource.] After that, the passengers are assigned to the shortest of the several </w:t>
      </w:r>
      <w:r>
        <w:rPr>
          <w:b/>
        </w:rPr>
        <w:lastRenderedPageBreak/>
        <w:t>personal-check queues, where they go through the personal scanner (time is uniformly distributed between 0.5 minutes and 1 minute).</w:t>
      </w:r>
    </w:p>
    <w:p w14:paraId="6A1C21D3" w14:textId="77777777" w:rsidR="00E52C86" w:rsidRDefault="00DE55B3">
      <w:pPr>
        <w:pStyle w:val="BodyText"/>
      </w:pPr>
      <w:r>
        <w:rPr>
          <w:b/>
        </w:rPr>
        <w:t>Use the Arena software (PC users) or Python with SimPy (PC or Mac users) to build a simulation of the system, and then vary the number of ID/boarding-pass checkers and personal-check queues to determine how many are needed to keep average wait times below 15 minutes. [If you’re using SimPy, or if you have access to a non-student version of Arena, you can use λ1 = 50 to simulate a busier airport.]</w:t>
      </w:r>
    </w:p>
    <w:p w14:paraId="2903EF38" w14:textId="77777777" w:rsidR="00446219" w:rsidRDefault="00446219">
      <w:pPr>
        <w:pStyle w:val="BodyText"/>
        <w:rPr>
          <w:b/>
          <w:bCs/>
        </w:rPr>
      </w:pPr>
    </w:p>
    <w:p w14:paraId="60C2D9B7" w14:textId="724DAD72" w:rsidR="00446219" w:rsidRPr="00446219" w:rsidRDefault="00446219">
      <w:pPr>
        <w:pStyle w:val="BodyText"/>
        <w:rPr>
          <w:b/>
          <w:bCs/>
        </w:rPr>
      </w:pPr>
      <w:r w:rsidRPr="00446219">
        <w:rPr>
          <w:b/>
          <w:bCs/>
        </w:rPr>
        <w:t>ARENA SOFTWARE</w:t>
      </w:r>
    </w:p>
    <w:p w14:paraId="3B873FA5" w14:textId="05C7E5AD" w:rsidR="00446219" w:rsidRDefault="00446219">
      <w:pPr>
        <w:pStyle w:val="BodyText"/>
      </w:pPr>
      <w:r>
        <w:t>First, I used Arena Software to build the simulation and checked multiple scenarios. Summary of my scenarios is below:</w:t>
      </w:r>
    </w:p>
    <w:p w14:paraId="064FCBB3" w14:textId="7B4E2874" w:rsidR="00446219" w:rsidRDefault="000140FD" w:rsidP="00446219">
      <w:pPr>
        <w:pStyle w:val="BodyText"/>
        <w:numPr>
          <w:ilvl w:val="0"/>
          <w:numId w:val="3"/>
        </w:numPr>
      </w:pPr>
      <w:r>
        <w:t>1</w:t>
      </w:r>
      <w:r w:rsidR="00446219">
        <w:t xml:space="preserve"> ID checking process with 1 resource </w:t>
      </w:r>
      <w:r>
        <w:t xml:space="preserve">(4 capacity) </w:t>
      </w:r>
      <w:r w:rsidR="00446219">
        <w:t>and 1 scanner</w:t>
      </w:r>
      <w:r>
        <w:t xml:space="preserve"> (with 4 capacity)</w:t>
      </w:r>
    </w:p>
    <w:p w14:paraId="4E291BD4" w14:textId="5CDEE150" w:rsidR="00446219" w:rsidRDefault="00446219" w:rsidP="00446219">
      <w:pPr>
        <w:pStyle w:val="BodyText"/>
        <w:numPr>
          <w:ilvl w:val="0"/>
          <w:numId w:val="3"/>
        </w:numPr>
      </w:pPr>
      <w:r>
        <w:t xml:space="preserve">1 </w:t>
      </w:r>
      <w:r>
        <w:t xml:space="preserve">ID checking process with </w:t>
      </w:r>
      <w:r w:rsidR="000140FD">
        <w:t>1</w:t>
      </w:r>
      <w:r>
        <w:t xml:space="preserve"> resource</w:t>
      </w:r>
      <w:r>
        <w:t>s</w:t>
      </w:r>
      <w:r w:rsidR="000140FD">
        <w:t xml:space="preserve"> (4 capacity)</w:t>
      </w:r>
      <w:r>
        <w:t xml:space="preserve"> and </w:t>
      </w:r>
      <w:r>
        <w:t>2</w:t>
      </w:r>
      <w:r>
        <w:t xml:space="preserve"> scanner</w:t>
      </w:r>
      <w:r>
        <w:t>s</w:t>
      </w:r>
      <w:r w:rsidR="000140FD">
        <w:t xml:space="preserve"> (with 1 resource </w:t>
      </w:r>
      <w:proofErr w:type="spellStart"/>
      <w:r w:rsidR="000140FD">
        <w:t>ea</w:t>
      </w:r>
      <w:proofErr w:type="spellEnd"/>
      <w:r w:rsidR="000140FD">
        <w:t xml:space="preserve"> with 2 capacity)</w:t>
      </w:r>
      <w:r w:rsidR="002064A9">
        <w:t xml:space="preserve"> with decision logic to route passenger to shortest scanner queue.</w:t>
      </w:r>
    </w:p>
    <w:p w14:paraId="011EA567" w14:textId="3DB9C217" w:rsidR="00446219" w:rsidRDefault="00446219" w:rsidP="00446219">
      <w:pPr>
        <w:pStyle w:val="BodyText"/>
        <w:numPr>
          <w:ilvl w:val="0"/>
          <w:numId w:val="3"/>
        </w:numPr>
      </w:pPr>
      <w:r>
        <w:t>And I continued increasing ID checkers and scanners to see when wait time became lower than 15 mins.</w:t>
      </w:r>
    </w:p>
    <w:p w14:paraId="1A57BFD4" w14:textId="532586F2" w:rsidR="00446219" w:rsidRDefault="00446219" w:rsidP="00446219">
      <w:pPr>
        <w:pStyle w:val="BodyText"/>
        <w:rPr>
          <w:b/>
          <w:bCs/>
        </w:rPr>
      </w:pPr>
      <w:r w:rsidRPr="00446219">
        <w:rPr>
          <w:b/>
          <w:bCs/>
        </w:rPr>
        <w:t>Run Set-up:</w:t>
      </w:r>
    </w:p>
    <w:p w14:paraId="61B6DDE2" w14:textId="51E664FE" w:rsidR="00446219" w:rsidRPr="00446219" w:rsidRDefault="00446219" w:rsidP="00446219">
      <w:pPr>
        <w:pStyle w:val="BodyText"/>
      </w:pPr>
      <w:r>
        <w:t>I used the set-up below for all simulation runs.</w:t>
      </w:r>
    </w:p>
    <w:p w14:paraId="65D1BA37" w14:textId="74FE62B4" w:rsidR="00446219" w:rsidRDefault="003553CC" w:rsidP="00446219">
      <w:pPr>
        <w:pStyle w:val="BodyText"/>
      </w:pPr>
      <w:r w:rsidRPr="003553CC">
        <w:drawing>
          <wp:inline distT="0" distB="0" distL="0" distR="0" wp14:anchorId="5E1D7878" wp14:editId="18CE6455">
            <wp:extent cx="2633472" cy="34622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2474" cy="3526705"/>
                    </a:xfrm>
                    <a:prstGeom prst="rect">
                      <a:avLst/>
                    </a:prstGeom>
                  </pic:spPr>
                </pic:pic>
              </a:graphicData>
            </a:graphic>
          </wp:inline>
        </w:drawing>
      </w:r>
    </w:p>
    <w:p w14:paraId="77DAB48C" w14:textId="27479424" w:rsidR="002064A9" w:rsidRDefault="002064A9" w:rsidP="00446219">
      <w:pPr>
        <w:pStyle w:val="BodyText"/>
        <w:rPr>
          <w:b/>
          <w:bCs/>
        </w:rPr>
      </w:pPr>
      <w:r>
        <w:rPr>
          <w:b/>
          <w:bCs/>
        </w:rPr>
        <w:t>Simulation Set-up</w:t>
      </w:r>
    </w:p>
    <w:p w14:paraId="000AEAA5" w14:textId="40EBDFB4" w:rsidR="002064A9" w:rsidRDefault="002064A9" w:rsidP="00446219">
      <w:pPr>
        <w:pStyle w:val="BodyText"/>
      </w:pPr>
      <w:r>
        <w:lastRenderedPageBreak/>
        <w:t>System Arrival</w:t>
      </w:r>
    </w:p>
    <w:p w14:paraId="33F1D987" w14:textId="0E4E00BB" w:rsidR="003553CC" w:rsidRDefault="00852AE7" w:rsidP="00446219">
      <w:pPr>
        <w:pStyle w:val="BodyText"/>
      </w:pPr>
      <w:r w:rsidRPr="00852AE7">
        <w:drawing>
          <wp:inline distT="0" distB="0" distL="0" distR="0" wp14:anchorId="617EB06B" wp14:editId="5442D256">
            <wp:extent cx="3505689" cy="2238687"/>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05689" cy="2238687"/>
                    </a:xfrm>
                    <a:prstGeom prst="rect">
                      <a:avLst/>
                    </a:prstGeom>
                  </pic:spPr>
                </pic:pic>
              </a:graphicData>
            </a:graphic>
          </wp:inline>
        </w:drawing>
      </w:r>
    </w:p>
    <w:p w14:paraId="6AC696B0" w14:textId="162CBEA2" w:rsidR="002064A9" w:rsidRDefault="002064A9" w:rsidP="00446219">
      <w:pPr>
        <w:pStyle w:val="BodyText"/>
      </w:pPr>
      <w:r>
        <w:t>ID Checker Process</w:t>
      </w:r>
      <w:r w:rsidR="003553CC">
        <w:t xml:space="preserve"> (did not add resources to the process, rather increased the resource’s capacity to get passed free software limit</w:t>
      </w:r>
      <w:r w:rsidR="00BD5C83">
        <w:t xml:space="preserve"> – this guidance was provided in the office hours on Mar 9th)</w:t>
      </w:r>
    </w:p>
    <w:p w14:paraId="0F880D7D" w14:textId="35342389" w:rsidR="003553CC" w:rsidRDefault="003553CC" w:rsidP="00446219">
      <w:pPr>
        <w:pStyle w:val="BodyText"/>
      </w:pPr>
      <w:r w:rsidRPr="003553CC">
        <w:drawing>
          <wp:inline distT="0" distB="0" distL="0" distR="0" wp14:anchorId="2C440A99" wp14:editId="49576287">
            <wp:extent cx="4267796" cy="4182059"/>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67796" cy="4182059"/>
                    </a:xfrm>
                    <a:prstGeom prst="rect">
                      <a:avLst/>
                    </a:prstGeom>
                  </pic:spPr>
                </pic:pic>
              </a:graphicData>
            </a:graphic>
          </wp:inline>
        </w:drawing>
      </w:r>
    </w:p>
    <w:p w14:paraId="4EAEE952" w14:textId="77777777" w:rsidR="00203A01" w:rsidRDefault="00203A01" w:rsidP="00446219">
      <w:pPr>
        <w:pStyle w:val="BodyText"/>
      </w:pPr>
    </w:p>
    <w:p w14:paraId="7CA06DFD" w14:textId="2739D811" w:rsidR="002064A9" w:rsidRDefault="002064A9" w:rsidP="00446219">
      <w:pPr>
        <w:pStyle w:val="BodyText"/>
      </w:pPr>
      <w:r>
        <w:t>Scanner process</w:t>
      </w:r>
    </w:p>
    <w:p w14:paraId="7122BF84" w14:textId="7CC9F6EF" w:rsidR="00203A01" w:rsidRDefault="00203A01" w:rsidP="00446219">
      <w:pPr>
        <w:pStyle w:val="BodyText"/>
      </w:pPr>
      <w:r w:rsidRPr="00203A01">
        <w:lastRenderedPageBreak/>
        <w:drawing>
          <wp:inline distT="0" distB="0" distL="0" distR="0" wp14:anchorId="6B132D87" wp14:editId="59C673E0">
            <wp:extent cx="4210638" cy="41915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10638" cy="4191585"/>
                    </a:xfrm>
                    <a:prstGeom prst="rect">
                      <a:avLst/>
                    </a:prstGeom>
                  </pic:spPr>
                </pic:pic>
              </a:graphicData>
            </a:graphic>
          </wp:inline>
        </w:drawing>
      </w:r>
    </w:p>
    <w:p w14:paraId="2D096DC0" w14:textId="2D583E81" w:rsidR="003F258C" w:rsidRDefault="003F258C" w:rsidP="00446219">
      <w:pPr>
        <w:pStyle w:val="BodyText"/>
      </w:pPr>
      <w:r>
        <w:t>Leave System</w:t>
      </w:r>
    </w:p>
    <w:p w14:paraId="2D62A472" w14:textId="0280E6EC" w:rsidR="00203A01" w:rsidRPr="002064A9" w:rsidRDefault="00852AE7" w:rsidP="00446219">
      <w:pPr>
        <w:pStyle w:val="BodyText"/>
      </w:pPr>
      <w:r w:rsidRPr="00852AE7">
        <w:drawing>
          <wp:inline distT="0" distB="0" distL="0" distR="0" wp14:anchorId="26279685" wp14:editId="57C63B4B">
            <wp:extent cx="3086531" cy="14575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6531" cy="1457528"/>
                    </a:xfrm>
                    <a:prstGeom prst="rect">
                      <a:avLst/>
                    </a:prstGeom>
                  </pic:spPr>
                </pic:pic>
              </a:graphicData>
            </a:graphic>
          </wp:inline>
        </w:drawing>
      </w:r>
    </w:p>
    <w:p w14:paraId="708D3B59" w14:textId="64504E5A" w:rsidR="00446219" w:rsidRPr="00EF0E85" w:rsidRDefault="00EF0E85" w:rsidP="00446219">
      <w:pPr>
        <w:pStyle w:val="BodyText"/>
        <w:rPr>
          <w:b/>
          <w:bCs/>
        </w:rPr>
      </w:pPr>
      <w:r w:rsidRPr="00EF0E85">
        <w:rPr>
          <w:b/>
          <w:bCs/>
        </w:rPr>
        <w:t>Output</w:t>
      </w:r>
    </w:p>
    <w:p w14:paraId="70C23684" w14:textId="5A7D439C" w:rsidR="00EF0E85" w:rsidRPr="004C0C62" w:rsidRDefault="00EF0E85" w:rsidP="00EF0E85">
      <w:pPr>
        <w:pStyle w:val="BodyText"/>
        <w:numPr>
          <w:ilvl w:val="0"/>
          <w:numId w:val="5"/>
        </w:numPr>
        <w:rPr>
          <w:b/>
          <w:bCs/>
        </w:rPr>
      </w:pPr>
      <w:r w:rsidRPr="004C0C62">
        <w:rPr>
          <w:b/>
          <w:bCs/>
        </w:rPr>
        <w:t>1 Scanner</w:t>
      </w:r>
    </w:p>
    <w:p w14:paraId="4FB5A86E" w14:textId="515158BB" w:rsidR="00852AE7" w:rsidRDefault="004C0C62" w:rsidP="00FA637B">
      <w:pPr>
        <w:pStyle w:val="BodyText"/>
        <w:ind w:left="360"/>
      </w:pPr>
      <w:r>
        <w:t xml:space="preserve">The image of the simulation model and some screenshots from output are shown. Several replications had over 15 mins of wait times. I used capacity of 4 </w:t>
      </w:r>
      <w:proofErr w:type="spellStart"/>
      <w:r>
        <w:t>ea</w:t>
      </w:r>
      <w:proofErr w:type="spellEnd"/>
      <w:r>
        <w:t xml:space="preserve"> for both ID checking and scanner process resources. </w:t>
      </w:r>
    </w:p>
    <w:p w14:paraId="4781AA64" w14:textId="1297AC1D" w:rsidR="004C0C62" w:rsidRDefault="004C0C62" w:rsidP="00FA637B">
      <w:pPr>
        <w:pStyle w:val="BodyText"/>
        <w:ind w:left="360"/>
      </w:pPr>
      <w:r w:rsidRPr="004C0C62">
        <w:lastRenderedPageBreak/>
        <w:drawing>
          <wp:inline distT="0" distB="0" distL="0" distR="0" wp14:anchorId="3F187C1C" wp14:editId="6436E850">
            <wp:extent cx="5943600" cy="9709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970915"/>
                    </a:xfrm>
                    <a:prstGeom prst="rect">
                      <a:avLst/>
                    </a:prstGeom>
                  </pic:spPr>
                </pic:pic>
              </a:graphicData>
            </a:graphic>
          </wp:inline>
        </w:drawing>
      </w:r>
    </w:p>
    <w:p w14:paraId="5FB29259" w14:textId="0833B691" w:rsidR="00290F55" w:rsidRDefault="00290F55" w:rsidP="00FA637B">
      <w:pPr>
        <w:pStyle w:val="BodyText"/>
        <w:ind w:left="360"/>
      </w:pPr>
      <w:r w:rsidRPr="00290F55">
        <w:drawing>
          <wp:inline distT="0" distB="0" distL="0" distR="0" wp14:anchorId="42EF7F7D" wp14:editId="78FABBB1">
            <wp:extent cx="2848373" cy="924054"/>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48373" cy="924054"/>
                    </a:xfrm>
                    <a:prstGeom prst="rect">
                      <a:avLst/>
                    </a:prstGeom>
                  </pic:spPr>
                </pic:pic>
              </a:graphicData>
            </a:graphic>
          </wp:inline>
        </w:drawing>
      </w:r>
    </w:p>
    <w:p w14:paraId="773FE8D7" w14:textId="589B9953" w:rsidR="004C0C62" w:rsidRDefault="004C0C62" w:rsidP="00FA637B">
      <w:pPr>
        <w:pStyle w:val="BodyText"/>
        <w:ind w:left="360"/>
      </w:pPr>
      <w:r w:rsidRPr="004C0C62">
        <w:drawing>
          <wp:inline distT="0" distB="0" distL="0" distR="0" wp14:anchorId="3DA8EB96" wp14:editId="496C3E37">
            <wp:extent cx="5943600" cy="2971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71800"/>
                    </a:xfrm>
                    <a:prstGeom prst="rect">
                      <a:avLst/>
                    </a:prstGeom>
                  </pic:spPr>
                </pic:pic>
              </a:graphicData>
            </a:graphic>
          </wp:inline>
        </w:drawing>
      </w:r>
    </w:p>
    <w:p w14:paraId="6455DAB8" w14:textId="38DEAC44" w:rsidR="004C0C62" w:rsidRDefault="004C0C62" w:rsidP="00FA637B">
      <w:pPr>
        <w:pStyle w:val="BodyText"/>
        <w:ind w:left="360"/>
      </w:pPr>
      <w:r w:rsidRPr="004C0C62">
        <w:drawing>
          <wp:inline distT="0" distB="0" distL="0" distR="0" wp14:anchorId="042BD444" wp14:editId="348EA40B">
            <wp:extent cx="5943600" cy="2834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34640"/>
                    </a:xfrm>
                    <a:prstGeom prst="rect">
                      <a:avLst/>
                    </a:prstGeom>
                  </pic:spPr>
                </pic:pic>
              </a:graphicData>
            </a:graphic>
          </wp:inline>
        </w:drawing>
      </w:r>
    </w:p>
    <w:p w14:paraId="518375FB" w14:textId="63400594" w:rsidR="004C0C62" w:rsidRDefault="004C0C62" w:rsidP="00FA637B">
      <w:pPr>
        <w:pStyle w:val="BodyText"/>
        <w:ind w:left="360"/>
      </w:pPr>
      <w:r>
        <w:lastRenderedPageBreak/>
        <w:t>Plus 2 other replications had &gt;15mins wait times.</w:t>
      </w:r>
    </w:p>
    <w:p w14:paraId="13E5E979" w14:textId="7A50D17E" w:rsidR="00EF0E85" w:rsidRPr="008C76CE" w:rsidRDefault="00EF0E85" w:rsidP="00EF0E85">
      <w:pPr>
        <w:pStyle w:val="BodyText"/>
        <w:numPr>
          <w:ilvl w:val="0"/>
          <w:numId w:val="5"/>
        </w:numPr>
        <w:rPr>
          <w:b/>
          <w:bCs/>
        </w:rPr>
      </w:pPr>
      <w:r w:rsidRPr="008C76CE">
        <w:rPr>
          <w:b/>
          <w:bCs/>
        </w:rPr>
        <w:t>2 Scanners</w:t>
      </w:r>
    </w:p>
    <w:p w14:paraId="29A6652B" w14:textId="484ED01F" w:rsidR="008C76CE" w:rsidRDefault="00285ED5" w:rsidP="008C76CE">
      <w:pPr>
        <w:pStyle w:val="BodyText"/>
        <w:ind w:left="360"/>
      </w:pPr>
      <w:r>
        <w:t xml:space="preserve">This option also showed </w:t>
      </w:r>
      <w:r w:rsidR="003C2F7D">
        <w:t xml:space="preserve">a few </w:t>
      </w:r>
      <w:r>
        <w:t>&gt;15 min wait times</w:t>
      </w:r>
      <w:r w:rsidR="003C2F7D">
        <w:t xml:space="preserve"> adding the max wait times for ID checker and scanners. Even though the avg wait times were within 15 min, a few &gt;15 mins max values make it a less optimum option. Thus, </w:t>
      </w:r>
      <w:r>
        <w:t xml:space="preserve">I ran another option with 3 scanners next. I used capacity of 4 for the ID checker and 2 </w:t>
      </w:r>
      <w:proofErr w:type="spellStart"/>
      <w:r>
        <w:t>ea</w:t>
      </w:r>
      <w:proofErr w:type="spellEnd"/>
      <w:r>
        <w:t xml:space="preserve"> for scanners in this run</w:t>
      </w:r>
      <w:r w:rsidR="006B02AB">
        <w:t xml:space="preserve"> to get past 150 entities limit</w:t>
      </w:r>
      <w:r>
        <w:t>.</w:t>
      </w:r>
    </w:p>
    <w:p w14:paraId="34C3F4B0" w14:textId="3776E70C" w:rsidR="008C76CE" w:rsidRDefault="008C76CE" w:rsidP="008C76CE">
      <w:pPr>
        <w:pStyle w:val="BodyText"/>
        <w:ind w:left="360"/>
        <w:rPr>
          <w:b/>
          <w:bCs/>
        </w:rPr>
      </w:pPr>
      <w:r w:rsidRPr="008C76CE">
        <w:rPr>
          <w:b/>
          <w:bCs/>
        </w:rPr>
        <w:drawing>
          <wp:inline distT="0" distB="0" distL="0" distR="0" wp14:anchorId="678A9ADD" wp14:editId="1A778C27">
            <wp:extent cx="5943600" cy="16122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612265"/>
                    </a:xfrm>
                    <a:prstGeom prst="rect">
                      <a:avLst/>
                    </a:prstGeom>
                  </pic:spPr>
                </pic:pic>
              </a:graphicData>
            </a:graphic>
          </wp:inline>
        </w:drawing>
      </w:r>
    </w:p>
    <w:p w14:paraId="13B3180C" w14:textId="1DF95DE6" w:rsidR="008C76CE" w:rsidRDefault="008C76CE" w:rsidP="008C76CE">
      <w:pPr>
        <w:pStyle w:val="BodyText"/>
        <w:ind w:left="360"/>
        <w:rPr>
          <w:b/>
          <w:bCs/>
        </w:rPr>
      </w:pPr>
      <w:r w:rsidRPr="008C76CE">
        <w:rPr>
          <w:b/>
          <w:bCs/>
        </w:rPr>
        <w:drawing>
          <wp:inline distT="0" distB="0" distL="0" distR="0" wp14:anchorId="02940724" wp14:editId="03E2A79B">
            <wp:extent cx="4239217" cy="2372056"/>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9217" cy="2372056"/>
                    </a:xfrm>
                    <a:prstGeom prst="rect">
                      <a:avLst/>
                    </a:prstGeom>
                  </pic:spPr>
                </pic:pic>
              </a:graphicData>
            </a:graphic>
          </wp:inline>
        </w:drawing>
      </w:r>
    </w:p>
    <w:p w14:paraId="71B6BA97" w14:textId="0981BF3F" w:rsidR="008C76CE" w:rsidRDefault="008C76CE" w:rsidP="008C76CE">
      <w:pPr>
        <w:pStyle w:val="BodyText"/>
        <w:ind w:left="360"/>
        <w:rPr>
          <w:b/>
          <w:bCs/>
        </w:rPr>
      </w:pPr>
      <w:r w:rsidRPr="008C76CE">
        <w:rPr>
          <w:b/>
          <w:bCs/>
        </w:rPr>
        <w:drawing>
          <wp:inline distT="0" distB="0" distL="0" distR="0" wp14:anchorId="35C66ECB" wp14:editId="18953A04">
            <wp:extent cx="4210638" cy="160042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10638" cy="1600423"/>
                    </a:xfrm>
                    <a:prstGeom prst="rect">
                      <a:avLst/>
                    </a:prstGeom>
                  </pic:spPr>
                </pic:pic>
              </a:graphicData>
            </a:graphic>
          </wp:inline>
        </w:drawing>
      </w:r>
    </w:p>
    <w:p w14:paraId="519279BA" w14:textId="30056930" w:rsidR="00290F55" w:rsidRDefault="00290F55" w:rsidP="008C76CE">
      <w:pPr>
        <w:pStyle w:val="BodyText"/>
        <w:ind w:left="360"/>
        <w:rPr>
          <w:b/>
          <w:bCs/>
        </w:rPr>
      </w:pPr>
      <w:r w:rsidRPr="00290F55">
        <w:rPr>
          <w:b/>
          <w:bCs/>
        </w:rPr>
        <w:lastRenderedPageBreak/>
        <w:drawing>
          <wp:inline distT="0" distB="0" distL="0" distR="0" wp14:anchorId="5AA120FD" wp14:editId="727B7FD8">
            <wp:extent cx="2791215" cy="1047896"/>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91215" cy="1047896"/>
                    </a:xfrm>
                    <a:prstGeom prst="rect">
                      <a:avLst/>
                    </a:prstGeom>
                  </pic:spPr>
                </pic:pic>
              </a:graphicData>
            </a:graphic>
          </wp:inline>
        </w:drawing>
      </w:r>
    </w:p>
    <w:p w14:paraId="7B607B98" w14:textId="55D31945" w:rsidR="00285ED5" w:rsidRDefault="00285ED5" w:rsidP="008C76CE">
      <w:pPr>
        <w:pStyle w:val="BodyText"/>
        <w:ind w:left="360"/>
        <w:rPr>
          <w:b/>
          <w:bCs/>
        </w:rPr>
      </w:pPr>
      <w:r w:rsidRPr="00285ED5">
        <w:rPr>
          <w:b/>
          <w:bCs/>
        </w:rPr>
        <w:drawing>
          <wp:inline distT="0" distB="0" distL="0" distR="0" wp14:anchorId="213836DB" wp14:editId="0D42C6D9">
            <wp:extent cx="5943600" cy="300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06725"/>
                    </a:xfrm>
                    <a:prstGeom prst="rect">
                      <a:avLst/>
                    </a:prstGeom>
                  </pic:spPr>
                </pic:pic>
              </a:graphicData>
            </a:graphic>
          </wp:inline>
        </w:drawing>
      </w:r>
    </w:p>
    <w:p w14:paraId="1E7D4CE0" w14:textId="170177A9" w:rsidR="00285ED5" w:rsidRPr="008C76CE" w:rsidRDefault="00285ED5" w:rsidP="008C76CE">
      <w:pPr>
        <w:pStyle w:val="BodyText"/>
        <w:ind w:left="360"/>
        <w:rPr>
          <w:b/>
          <w:bCs/>
        </w:rPr>
      </w:pPr>
      <w:r w:rsidRPr="00285ED5">
        <w:rPr>
          <w:b/>
          <w:bCs/>
        </w:rPr>
        <w:drawing>
          <wp:inline distT="0" distB="0" distL="0" distR="0" wp14:anchorId="2E585953" wp14:editId="7F0A822B">
            <wp:extent cx="5943600" cy="30410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041015"/>
                    </a:xfrm>
                    <a:prstGeom prst="rect">
                      <a:avLst/>
                    </a:prstGeom>
                  </pic:spPr>
                </pic:pic>
              </a:graphicData>
            </a:graphic>
          </wp:inline>
        </w:drawing>
      </w:r>
    </w:p>
    <w:p w14:paraId="2A807182" w14:textId="0C4BD91E" w:rsidR="00EF0E85" w:rsidRDefault="00EF0E85" w:rsidP="00EF0E85">
      <w:pPr>
        <w:pStyle w:val="BodyText"/>
        <w:numPr>
          <w:ilvl w:val="0"/>
          <w:numId w:val="5"/>
        </w:numPr>
        <w:rPr>
          <w:b/>
          <w:bCs/>
        </w:rPr>
      </w:pPr>
      <w:r w:rsidRPr="0032333F">
        <w:rPr>
          <w:b/>
          <w:bCs/>
        </w:rPr>
        <w:t>3 Scanners</w:t>
      </w:r>
    </w:p>
    <w:p w14:paraId="3DB5F003" w14:textId="761D6250" w:rsidR="007C1615" w:rsidRDefault="007C1615" w:rsidP="007C1615">
      <w:pPr>
        <w:pStyle w:val="BodyText"/>
        <w:ind w:left="360"/>
      </w:pPr>
      <w:r>
        <w:t xml:space="preserve">I ran </w:t>
      </w:r>
      <w:r>
        <w:t xml:space="preserve">this simulation with </w:t>
      </w:r>
      <w:r>
        <w:t xml:space="preserve">3 scanners. I used capacity of 4 for the ID checker and 2 </w:t>
      </w:r>
      <w:proofErr w:type="spellStart"/>
      <w:r>
        <w:t>ea</w:t>
      </w:r>
      <w:proofErr w:type="spellEnd"/>
      <w:r>
        <w:t xml:space="preserve"> for </w:t>
      </w:r>
      <w:r>
        <w:t xml:space="preserve">2 of the </w:t>
      </w:r>
      <w:r>
        <w:t>scanners</w:t>
      </w:r>
      <w:r>
        <w:t xml:space="preserve"> and 1 for the 3</w:t>
      </w:r>
      <w:r w:rsidRPr="007C1615">
        <w:rPr>
          <w:vertAlign w:val="superscript"/>
        </w:rPr>
        <w:t>rd</w:t>
      </w:r>
      <w:r>
        <w:t xml:space="preserve"> one </w:t>
      </w:r>
      <w:r>
        <w:t>to get past 150 entities limit.</w:t>
      </w:r>
    </w:p>
    <w:p w14:paraId="2C6870A3" w14:textId="77777777" w:rsidR="007C1615" w:rsidRDefault="007C1615" w:rsidP="007C1615">
      <w:pPr>
        <w:pStyle w:val="BodyText"/>
        <w:ind w:left="360"/>
        <w:rPr>
          <w:b/>
          <w:bCs/>
        </w:rPr>
      </w:pPr>
    </w:p>
    <w:p w14:paraId="446DA5E8" w14:textId="1B00FE4A" w:rsidR="00A23831" w:rsidRDefault="00C374C0" w:rsidP="00A23831">
      <w:pPr>
        <w:pStyle w:val="BodyText"/>
        <w:ind w:left="360"/>
      </w:pPr>
      <w:r w:rsidRPr="00C374C0">
        <w:drawing>
          <wp:inline distT="0" distB="0" distL="0" distR="0" wp14:anchorId="3FFFA7CE" wp14:editId="091E59FB">
            <wp:extent cx="5943600" cy="24784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478405"/>
                    </a:xfrm>
                    <a:prstGeom prst="rect">
                      <a:avLst/>
                    </a:prstGeom>
                  </pic:spPr>
                </pic:pic>
              </a:graphicData>
            </a:graphic>
          </wp:inline>
        </w:drawing>
      </w:r>
    </w:p>
    <w:p w14:paraId="6F9B6531" w14:textId="53D71760" w:rsidR="004B0574" w:rsidRDefault="004B0574" w:rsidP="00A23831">
      <w:pPr>
        <w:pStyle w:val="BodyText"/>
        <w:ind w:left="360"/>
      </w:pPr>
      <w:r w:rsidRPr="004B0574">
        <w:drawing>
          <wp:inline distT="0" distB="0" distL="0" distR="0" wp14:anchorId="4B43770D" wp14:editId="763B1665">
            <wp:extent cx="4153480" cy="24387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53480" cy="2438740"/>
                    </a:xfrm>
                    <a:prstGeom prst="rect">
                      <a:avLst/>
                    </a:prstGeom>
                  </pic:spPr>
                </pic:pic>
              </a:graphicData>
            </a:graphic>
          </wp:inline>
        </w:drawing>
      </w:r>
    </w:p>
    <w:p w14:paraId="7DA8B349" w14:textId="245140AE" w:rsidR="004B0574" w:rsidRDefault="004B0574" w:rsidP="00A23831">
      <w:pPr>
        <w:pStyle w:val="BodyText"/>
        <w:ind w:left="360"/>
      </w:pPr>
      <w:r w:rsidRPr="004B0574">
        <w:drawing>
          <wp:inline distT="0" distB="0" distL="0" distR="0" wp14:anchorId="05F43524" wp14:editId="04A7616D">
            <wp:extent cx="4163006" cy="1619476"/>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63006" cy="1619476"/>
                    </a:xfrm>
                    <a:prstGeom prst="rect">
                      <a:avLst/>
                    </a:prstGeom>
                  </pic:spPr>
                </pic:pic>
              </a:graphicData>
            </a:graphic>
          </wp:inline>
        </w:drawing>
      </w:r>
    </w:p>
    <w:p w14:paraId="5C2B21E2" w14:textId="14F1E0FE" w:rsidR="004B0574" w:rsidRDefault="004B0574" w:rsidP="00A23831">
      <w:pPr>
        <w:pStyle w:val="BodyText"/>
        <w:ind w:left="360"/>
      </w:pPr>
      <w:r w:rsidRPr="004B0574">
        <w:lastRenderedPageBreak/>
        <w:drawing>
          <wp:inline distT="0" distB="0" distL="0" distR="0" wp14:anchorId="791CD492" wp14:editId="6213CF83">
            <wp:extent cx="4172532" cy="1609950"/>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72532" cy="1609950"/>
                    </a:xfrm>
                    <a:prstGeom prst="rect">
                      <a:avLst/>
                    </a:prstGeom>
                  </pic:spPr>
                </pic:pic>
              </a:graphicData>
            </a:graphic>
          </wp:inline>
        </w:drawing>
      </w:r>
    </w:p>
    <w:p w14:paraId="4739D40F" w14:textId="2B52E35D" w:rsidR="00BB6864" w:rsidRDefault="00BB6864" w:rsidP="00A23831">
      <w:pPr>
        <w:pStyle w:val="BodyText"/>
        <w:ind w:left="360"/>
      </w:pPr>
      <w:r w:rsidRPr="00BB6864">
        <w:drawing>
          <wp:inline distT="0" distB="0" distL="0" distR="0" wp14:anchorId="25E925A7" wp14:editId="7C563A5A">
            <wp:extent cx="2896004" cy="1247949"/>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96004" cy="1247949"/>
                    </a:xfrm>
                    <a:prstGeom prst="rect">
                      <a:avLst/>
                    </a:prstGeom>
                  </pic:spPr>
                </pic:pic>
              </a:graphicData>
            </a:graphic>
          </wp:inline>
        </w:drawing>
      </w:r>
    </w:p>
    <w:p w14:paraId="43CC65EE" w14:textId="3BA2FEB3" w:rsidR="00210A79" w:rsidRDefault="004B0574" w:rsidP="006B591D">
      <w:pPr>
        <w:pStyle w:val="BodyText"/>
        <w:ind w:left="360"/>
      </w:pPr>
      <w:r>
        <w:t>The</w:t>
      </w:r>
      <w:r w:rsidR="006B591D">
        <w:t xml:space="preserve"> average </w:t>
      </w:r>
      <w:r>
        <w:t xml:space="preserve">wait times were all less than 15 mins for this run. Details output file is attached to this assignment. </w:t>
      </w:r>
    </w:p>
    <w:p w14:paraId="4FBB014F" w14:textId="4A7B46B1" w:rsidR="00B62E19" w:rsidRDefault="00B62E19" w:rsidP="00B62E19">
      <w:pPr>
        <w:pStyle w:val="BodyText"/>
        <w:ind w:left="360"/>
      </w:pPr>
      <w:r>
        <w:t>Thus, final simulation reveals that 1 ID/boarding pass check post with capacity of 4 and 3 scanners gets us lower than 15 min wait times on average.</w:t>
      </w:r>
    </w:p>
    <w:p w14:paraId="7653C200" w14:textId="17D57F1F" w:rsidR="00B62E19" w:rsidRDefault="00B62E19" w:rsidP="00B62E19">
      <w:pPr>
        <w:pStyle w:val="BodyText"/>
        <w:ind w:left="360"/>
      </w:pPr>
      <w:r>
        <w:t xml:space="preserve">Finally, I tried </w:t>
      </w:r>
      <w:r w:rsidR="007206D1">
        <w:t>Poisson</w:t>
      </w:r>
      <w:r>
        <w:t xml:space="preserve"> lambda = 50 (50 arrivals per minute or 0.02 mean interarrival rate) on my final model and even with increasing the capacity many folds, I could not make the model to run</w:t>
      </w:r>
      <w:r w:rsidR="009B52F9">
        <w:t xml:space="preserve"> due to 150 entities limit on the trial version (I am not an OMSA student yet so could not get that license). Logic says that increasing arrival rate 10 folds will increase the number of ID/boarding pas</w:t>
      </w:r>
      <w:r w:rsidR="00E33835">
        <w:t>s</w:t>
      </w:r>
      <w:r w:rsidR="009B52F9">
        <w:t xml:space="preserve"> and scanners needed many folds as well (probably to 35-40). </w:t>
      </w:r>
      <w:bookmarkStart w:id="8" w:name="_GoBack"/>
      <w:bookmarkEnd w:id="8"/>
    </w:p>
    <w:sectPr w:rsidR="00B62E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7F62D2" w14:textId="77777777" w:rsidR="00224959" w:rsidRDefault="00224959">
      <w:pPr>
        <w:spacing w:after="0"/>
      </w:pPr>
      <w:r>
        <w:separator/>
      </w:r>
    </w:p>
  </w:endnote>
  <w:endnote w:type="continuationSeparator" w:id="0">
    <w:p w14:paraId="2999437C" w14:textId="77777777" w:rsidR="00224959" w:rsidRDefault="002249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CEF76" w14:textId="77777777" w:rsidR="00224959" w:rsidRDefault="00224959">
      <w:r>
        <w:separator/>
      </w:r>
    </w:p>
  </w:footnote>
  <w:footnote w:type="continuationSeparator" w:id="0">
    <w:p w14:paraId="7EF2DC19" w14:textId="77777777" w:rsidR="00224959" w:rsidRDefault="002249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A0ADB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1521B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E45279D"/>
    <w:multiLevelType w:val="hybridMultilevel"/>
    <w:tmpl w:val="C268A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424E24"/>
    <w:multiLevelType w:val="hybridMultilevel"/>
    <w:tmpl w:val="DF9E72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B106B2"/>
    <w:multiLevelType w:val="hybridMultilevel"/>
    <w:tmpl w:val="1F705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5AA"/>
    <w:rsid w:val="00011C8B"/>
    <w:rsid w:val="000140FD"/>
    <w:rsid w:val="00062460"/>
    <w:rsid w:val="00203A01"/>
    <w:rsid w:val="002064A9"/>
    <w:rsid w:val="00210A79"/>
    <w:rsid w:val="00224959"/>
    <w:rsid w:val="00285ED5"/>
    <w:rsid w:val="00290F55"/>
    <w:rsid w:val="0032333F"/>
    <w:rsid w:val="003553CC"/>
    <w:rsid w:val="003C2F7D"/>
    <w:rsid w:val="003F258C"/>
    <w:rsid w:val="00446219"/>
    <w:rsid w:val="004B0574"/>
    <w:rsid w:val="004C0C62"/>
    <w:rsid w:val="004C4839"/>
    <w:rsid w:val="004E29B3"/>
    <w:rsid w:val="00590D07"/>
    <w:rsid w:val="00592C68"/>
    <w:rsid w:val="0065353B"/>
    <w:rsid w:val="00673B8F"/>
    <w:rsid w:val="006B02AB"/>
    <w:rsid w:val="006B591D"/>
    <w:rsid w:val="007206D1"/>
    <w:rsid w:val="0075447D"/>
    <w:rsid w:val="00784D58"/>
    <w:rsid w:val="007A26A8"/>
    <w:rsid w:val="007B21BD"/>
    <w:rsid w:val="007C1615"/>
    <w:rsid w:val="00852AE7"/>
    <w:rsid w:val="008C76CE"/>
    <w:rsid w:val="008D6863"/>
    <w:rsid w:val="009B52F9"/>
    <w:rsid w:val="00A23831"/>
    <w:rsid w:val="00B62E19"/>
    <w:rsid w:val="00B86B75"/>
    <w:rsid w:val="00B95670"/>
    <w:rsid w:val="00BB6864"/>
    <w:rsid w:val="00BB6927"/>
    <w:rsid w:val="00BC48D5"/>
    <w:rsid w:val="00BD5C83"/>
    <w:rsid w:val="00C36279"/>
    <w:rsid w:val="00C374C0"/>
    <w:rsid w:val="00C45A3F"/>
    <w:rsid w:val="00D04700"/>
    <w:rsid w:val="00D813AE"/>
    <w:rsid w:val="00DE55B3"/>
    <w:rsid w:val="00E31342"/>
    <w:rsid w:val="00E315A3"/>
    <w:rsid w:val="00E33835"/>
    <w:rsid w:val="00E52C86"/>
    <w:rsid w:val="00E83C06"/>
    <w:rsid w:val="00EF0E85"/>
    <w:rsid w:val="00FA637B"/>
    <w:rsid w:val="00FC3F10"/>
    <w:rsid w:val="00FE72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DC504"/>
  <w15:docId w15:val="{6A95128C-1D24-4FF8-B1C9-9A4FA3F7A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E55B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rdocumentation.org/packages/FrF2/versions/2.1/topics/FrF2"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1</Pages>
  <Words>1539</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Week 8 Assignment - DOE and Probability Distributions</vt:lpstr>
    </vt:vector>
  </TitlesOfParts>
  <Company/>
  <LinksUpToDate>false</LinksUpToDate>
  <CharactersWithSpaces>1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8 Assignment - DOE and Probability Distributions</dc:title>
  <dc:creator>Omer Farooq (EDx ID: mfarooq4)</dc:creator>
  <cp:keywords/>
  <cp:lastModifiedBy>Omer Farooq</cp:lastModifiedBy>
  <cp:revision>49</cp:revision>
  <cp:lastPrinted>2020-03-11T10:43:00Z</cp:lastPrinted>
  <dcterms:created xsi:type="dcterms:W3CDTF">2020-03-10T14:16:00Z</dcterms:created>
  <dcterms:modified xsi:type="dcterms:W3CDTF">2020-03-11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0/2020</vt:lpwstr>
  </property>
  <property fmtid="{D5CDD505-2E9C-101B-9397-08002B2CF9AE}" pid="3" name="output">
    <vt:lpwstr/>
  </property>
</Properties>
</file>